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80D88" w14:textId="4ED73794" w:rsidR="00A54061" w:rsidRDefault="00F94362">
      <w:r>
        <w:t>Faculty Senate Agenda for August 2021</w:t>
      </w:r>
    </w:p>
    <w:p w14:paraId="317C06CD" w14:textId="50724825" w:rsidR="00917492" w:rsidRPr="00EC7C9B" w:rsidRDefault="00617B91">
      <w:pPr>
        <w:rPr>
          <w:b/>
          <w:bCs/>
          <w:sz w:val="28"/>
          <w:szCs w:val="28"/>
        </w:rPr>
      </w:pPr>
      <w:r w:rsidRPr="00EC7C9B">
        <w:rPr>
          <w:b/>
          <w:bCs/>
          <w:sz w:val="28"/>
          <w:szCs w:val="28"/>
        </w:rPr>
        <w:t xml:space="preserve">Item 1#  </w:t>
      </w:r>
      <w:r w:rsidR="00917492" w:rsidRPr="00EC7C9B">
        <w:rPr>
          <w:b/>
          <w:bCs/>
          <w:sz w:val="28"/>
          <w:szCs w:val="28"/>
        </w:rPr>
        <w:t xml:space="preserve">Guests </w:t>
      </w:r>
    </w:p>
    <w:p w14:paraId="4D3970A2" w14:textId="3D8F74D0" w:rsidR="00E83C77" w:rsidRDefault="00E83C77">
      <w:r>
        <w:t xml:space="preserve">Dr. </w:t>
      </w:r>
      <w:proofErr w:type="spellStart"/>
      <w:r>
        <w:t>Blanson</w:t>
      </w:r>
      <w:proofErr w:type="spellEnd"/>
      <w:r w:rsidR="00EC7C9B">
        <w:t xml:space="preserve"> </w:t>
      </w:r>
      <w:r w:rsidR="00FC11BB">
        <w:t>1:00</w:t>
      </w:r>
    </w:p>
    <w:p w14:paraId="7019B98C" w14:textId="7FE983EB" w:rsidR="0008289D" w:rsidRDefault="0008289D">
      <w:r>
        <w:t>-Cafeteria will open next week</w:t>
      </w:r>
    </w:p>
    <w:p w14:paraId="132F73D1" w14:textId="3C76D6AB" w:rsidR="00790259" w:rsidRDefault="00790259">
      <w:r>
        <w:t>Michael McFarland- Mentoring program</w:t>
      </w:r>
      <w:r w:rsidR="00EC7C9B">
        <w:t xml:space="preserve"> </w:t>
      </w:r>
      <w:r w:rsidR="00FC11BB">
        <w:t>1:</w:t>
      </w:r>
      <w:r w:rsidR="00935341">
        <w:t>10</w:t>
      </w:r>
    </w:p>
    <w:p w14:paraId="3616212F" w14:textId="6CDB2529" w:rsidR="00FA7597" w:rsidRDefault="00FA7597" w:rsidP="00E71529">
      <w:pPr>
        <w:ind w:firstLine="720"/>
      </w:pPr>
      <w:r>
        <w:t>-</w:t>
      </w:r>
      <w:r w:rsidR="00BB46CA">
        <w:t>Title V Grant ended</w:t>
      </w:r>
    </w:p>
    <w:p w14:paraId="2E2D89CF" w14:textId="76EBA429" w:rsidR="00BB46CA" w:rsidRDefault="00BB46CA" w:rsidP="00E71529">
      <w:pPr>
        <w:ind w:firstLine="720"/>
      </w:pPr>
      <w:r>
        <w:t xml:space="preserve">-Short </w:t>
      </w:r>
      <w:proofErr w:type="spellStart"/>
      <w:r w:rsidR="003E339E">
        <w:t>W</w:t>
      </w:r>
      <w:r>
        <w:t>ebex</w:t>
      </w:r>
      <w:proofErr w:type="spellEnd"/>
      <w:r>
        <w:t xml:space="preserve"> meeting in early October</w:t>
      </w:r>
    </w:p>
    <w:p w14:paraId="1E74E8DE" w14:textId="05EE6043" w:rsidR="00BB46CA" w:rsidRDefault="00BB46CA" w:rsidP="00E71529">
      <w:pPr>
        <w:ind w:firstLine="720"/>
      </w:pPr>
      <w:r>
        <w:t>-Visit a faculty member’s class and discuss about their style of teaching</w:t>
      </w:r>
    </w:p>
    <w:p w14:paraId="24EF96A0" w14:textId="6C6F4E74" w:rsidR="00BB46CA" w:rsidRDefault="00CA6EC1" w:rsidP="00E71529">
      <w:pPr>
        <w:ind w:firstLine="720"/>
      </w:pPr>
      <w:r>
        <w:t>-Write a brief paragraph about the program</w:t>
      </w:r>
    </w:p>
    <w:p w14:paraId="0521AE88" w14:textId="44ACA8A3" w:rsidR="00E71529" w:rsidRDefault="00E71529" w:rsidP="00E71529">
      <w:pPr>
        <w:ind w:firstLine="720"/>
      </w:pPr>
      <w:r>
        <w:t>-There is a guide for the program</w:t>
      </w:r>
    </w:p>
    <w:p w14:paraId="2ECE4AB3" w14:textId="132B5400" w:rsidR="00E71529" w:rsidRDefault="00E71529" w:rsidP="00E71529">
      <w:pPr>
        <w:ind w:firstLine="720"/>
      </w:pPr>
      <w:r>
        <w:t>-Enroll with Michael McFarland</w:t>
      </w:r>
    </w:p>
    <w:p w14:paraId="604A1D23" w14:textId="197D09C7" w:rsidR="00917492" w:rsidRDefault="00917492">
      <w:r>
        <w:t>Billy Hoya- Makerspace and more.</w:t>
      </w:r>
      <w:r w:rsidR="0086696F">
        <w:t xml:space="preserve"> </w:t>
      </w:r>
      <w:r w:rsidR="00935341">
        <w:t>1:15</w:t>
      </w:r>
    </w:p>
    <w:p w14:paraId="5CC21BFA" w14:textId="2F337ED5" w:rsidR="00660580" w:rsidRDefault="00C973B3" w:rsidP="001943B0">
      <w:pPr>
        <w:ind w:left="720"/>
      </w:pPr>
      <w:r>
        <w:t>-</w:t>
      </w:r>
      <w:r w:rsidR="00660580">
        <w:t xml:space="preserve">Billy Hoya is collecting pictures form covid- please add them to the link he provided.  </w:t>
      </w:r>
      <w:hyperlink r:id="rId5" w:history="1">
        <w:r w:rsidRPr="00B33A30">
          <w:rPr>
            <w:rStyle w:val="Hyperlink"/>
          </w:rPr>
          <w:t>https://nhresearch.lonestar.edu/Pandemic/Image</w:t>
        </w:r>
      </w:hyperlink>
    </w:p>
    <w:p w14:paraId="1EB12A61" w14:textId="25AF143B" w:rsidR="00C973B3" w:rsidRDefault="00C973B3" w:rsidP="001943B0">
      <w:pPr>
        <w:ind w:left="720"/>
      </w:pPr>
      <w:r>
        <w:t>-</w:t>
      </w:r>
      <w:r w:rsidR="00973126">
        <w:t>Archival collection of photos of how faculty, students, and staff have been affected by the pandemic</w:t>
      </w:r>
    </w:p>
    <w:p w14:paraId="48A7F187" w14:textId="4CA45A7D" w:rsidR="00973126" w:rsidRDefault="00973126" w:rsidP="001943B0">
      <w:pPr>
        <w:ind w:left="720"/>
      </w:pPr>
      <w:r>
        <w:t>-</w:t>
      </w:r>
      <w:r w:rsidR="007B3EDA">
        <w:t>photos are published in the Library’s Flickr account</w:t>
      </w:r>
    </w:p>
    <w:p w14:paraId="58303A23" w14:textId="0D39A081" w:rsidR="007B3EDA" w:rsidRDefault="005D0C75" w:rsidP="001943B0">
      <w:pPr>
        <w:ind w:left="720"/>
      </w:pPr>
      <w:r>
        <w:t>-New Laser Cutter in the Makerspace</w:t>
      </w:r>
    </w:p>
    <w:p w14:paraId="76CF19E0" w14:textId="3F7748F9" w:rsidR="005D0C75" w:rsidRDefault="00EB4612" w:rsidP="001943B0">
      <w:pPr>
        <w:ind w:left="720"/>
      </w:pPr>
      <w:r>
        <w:t>-SLA printer</w:t>
      </w:r>
    </w:p>
    <w:p w14:paraId="5E375CEF" w14:textId="0C97D97D" w:rsidR="005A68CD" w:rsidRDefault="005A68CD" w:rsidP="001943B0">
      <w:pPr>
        <w:ind w:left="720"/>
      </w:pPr>
      <w:r>
        <w:t>-</w:t>
      </w:r>
      <w:r w:rsidR="001F5823">
        <w:t>Sound booth</w:t>
      </w:r>
      <w:r>
        <w:t xml:space="preserve"> is available</w:t>
      </w:r>
    </w:p>
    <w:p w14:paraId="7184D231" w14:textId="46B19B1B" w:rsidR="007F20D3" w:rsidRDefault="007F20D3">
      <w:r>
        <w:t>Christine Ramsey- Library services</w:t>
      </w:r>
      <w:r w:rsidR="0086696F">
        <w:t xml:space="preserve"> </w:t>
      </w:r>
      <w:r w:rsidR="00935341">
        <w:t>1:20</w:t>
      </w:r>
    </w:p>
    <w:p w14:paraId="26983015" w14:textId="1A39FF83" w:rsidR="00250025" w:rsidRDefault="00250025">
      <w:r>
        <w:tab/>
        <w:t>-Extended hours</w:t>
      </w:r>
    </w:p>
    <w:p w14:paraId="3E0BFF2F" w14:textId="496FC6B8" w:rsidR="00250025" w:rsidRDefault="00250025">
      <w:r>
        <w:tab/>
        <w:t>-</w:t>
      </w:r>
      <w:r w:rsidR="001D0E14">
        <w:t>Students can check out books</w:t>
      </w:r>
    </w:p>
    <w:p w14:paraId="6027652C" w14:textId="4DFF8818" w:rsidR="001D0E14" w:rsidRDefault="00C32B47">
      <w:r>
        <w:tab/>
        <w:t>-Services are available for students</w:t>
      </w:r>
    </w:p>
    <w:p w14:paraId="3DE093D2" w14:textId="77777777" w:rsidR="00292E76" w:rsidRDefault="00292E76" w:rsidP="00292E76">
      <w:r w:rsidRPr="00770D73">
        <w:t>https://nhresearch.lonestar.edu/NH-Archives</w:t>
      </w:r>
    </w:p>
    <w:p w14:paraId="6B93B202" w14:textId="77777777" w:rsidR="00292E76" w:rsidRDefault="00292E76" w:rsidP="00292E76">
      <w:r>
        <w:tab/>
      </w:r>
      <w:hyperlink r:id="rId6" w:history="1">
        <w:r w:rsidRPr="002A6599">
          <w:rPr>
            <w:rStyle w:val="Hyperlink"/>
          </w:rPr>
          <w:t>https://www.lonestar.edu/nh-tutors.htm</w:t>
        </w:r>
      </w:hyperlink>
    </w:p>
    <w:p w14:paraId="1C20E4F3" w14:textId="77777777" w:rsidR="00292E76" w:rsidRDefault="00292E76" w:rsidP="00292E76">
      <w:r>
        <w:tab/>
      </w:r>
      <w:hyperlink r:id="rId7" w:history="1">
        <w:r w:rsidRPr="002A6599">
          <w:rPr>
            <w:rStyle w:val="Hyperlink"/>
          </w:rPr>
          <w:t>https://nhresearch.lonestar.edu/FacultyServices</w:t>
        </w:r>
      </w:hyperlink>
    </w:p>
    <w:p w14:paraId="34FBF93F" w14:textId="77777777" w:rsidR="00292E76" w:rsidRDefault="00292E76" w:rsidP="00292E76">
      <w:r>
        <w:tab/>
      </w:r>
      <w:r w:rsidRPr="001333D2">
        <w:t>https://nhresearch.lonestar.edu/NH-Archives/OCS</w:t>
      </w:r>
    </w:p>
    <w:p w14:paraId="5F14D948" w14:textId="77777777" w:rsidR="00292E76" w:rsidRDefault="00292E76"/>
    <w:p w14:paraId="1D58B3B6" w14:textId="01CA3063" w:rsidR="005F088D" w:rsidRDefault="000D15F7">
      <w:r>
        <w:lastRenderedPageBreak/>
        <w:t xml:space="preserve">Chris </w:t>
      </w:r>
      <w:proofErr w:type="spellStart"/>
      <w:r>
        <w:t>Viser</w:t>
      </w:r>
      <w:proofErr w:type="spellEnd"/>
      <w:r>
        <w:t xml:space="preserve">- </w:t>
      </w:r>
      <w:r w:rsidR="009C2283">
        <w:t>Accommodations</w:t>
      </w:r>
      <w:r w:rsidR="00935341">
        <w:t xml:space="preserve"> 1:25</w:t>
      </w:r>
    </w:p>
    <w:p w14:paraId="44AEE5BC" w14:textId="148A00F6" w:rsidR="00DF40D9" w:rsidRDefault="00DF40D9">
      <w:r>
        <w:tab/>
        <w:t>-</w:t>
      </w:r>
      <w:r w:rsidR="00CA2FDA">
        <w:t>Paper accommodations are not done anymore</w:t>
      </w:r>
    </w:p>
    <w:p w14:paraId="0D5388D4" w14:textId="2EC0E26C" w:rsidR="00CA2FDA" w:rsidRDefault="00CA2FDA">
      <w:r>
        <w:tab/>
        <w:t>-Instead, virtual forms are submitted</w:t>
      </w:r>
    </w:p>
    <w:p w14:paraId="5022C86A" w14:textId="73493B48" w:rsidR="0084668A" w:rsidRDefault="005F088D">
      <w:r>
        <w:t>Ma</w:t>
      </w:r>
      <w:r w:rsidR="007318B5">
        <w:t>gdalena Mendoza- Interim VP Student Success</w:t>
      </w:r>
      <w:r w:rsidR="00935341">
        <w:t xml:space="preserve"> 1:30</w:t>
      </w:r>
      <w:r w:rsidR="00C03423">
        <w:t>- is out sick today</w:t>
      </w:r>
    </w:p>
    <w:p w14:paraId="0153C9ED" w14:textId="228366A3" w:rsidR="00E145B0" w:rsidRDefault="0084668A">
      <w:r>
        <w:t>Holly Heil- CIS</w:t>
      </w:r>
      <w:r w:rsidR="00935341">
        <w:t xml:space="preserve"> 1:35</w:t>
      </w:r>
    </w:p>
    <w:p w14:paraId="6D374243" w14:textId="22568916" w:rsidR="003E2F79" w:rsidRDefault="003E2F79">
      <w:r>
        <w:tab/>
      </w:r>
      <w:r w:rsidR="002C2F2D">
        <w:rPr>
          <w:noProof/>
        </w:rPr>
        <w:drawing>
          <wp:inline distT="0" distB="0" distL="0" distR="0" wp14:anchorId="40017FB0" wp14:editId="2DE0C0F0">
            <wp:extent cx="1824606" cy="2334589"/>
            <wp:effectExtent l="0" t="0" r="444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33608" cy="2346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5D8EC" w14:textId="66316197" w:rsidR="002C2F2D" w:rsidRDefault="00D91C05" w:rsidP="00D91C05">
      <w:pPr>
        <w:ind w:left="720"/>
      </w:pPr>
      <w:r>
        <w:t>-</w:t>
      </w:r>
      <w:r w:rsidRPr="00D91C05">
        <w:t>Office: 281-618-7144</w:t>
      </w:r>
      <w:r w:rsidRPr="00D91C05">
        <w:cr/>
      </w:r>
      <w:r>
        <w:t>-</w:t>
      </w:r>
      <w:r w:rsidRPr="00D91C05">
        <w:t xml:space="preserve">Email: </w:t>
      </w:r>
      <w:hyperlink r:id="rId9" w:history="1">
        <w:r w:rsidR="007756A6" w:rsidRPr="00B33A30">
          <w:rPr>
            <w:rStyle w:val="Hyperlink"/>
          </w:rPr>
          <w:t>Holly.Heil@LoneStar.edu</w:t>
        </w:r>
      </w:hyperlink>
    </w:p>
    <w:p w14:paraId="170589A1" w14:textId="6FE64954" w:rsidR="007756A6" w:rsidRDefault="007756A6" w:rsidP="00D91C05">
      <w:pPr>
        <w:ind w:left="720"/>
      </w:pPr>
      <w:r>
        <w:t>-</w:t>
      </w:r>
      <w:r w:rsidRPr="007756A6">
        <w:t>https://www.lonestar.edu/cis</w:t>
      </w:r>
      <w:r>
        <w:t xml:space="preserve">  </w:t>
      </w:r>
    </w:p>
    <w:p w14:paraId="798428B2" w14:textId="766E797F" w:rsidR="00B612CA" w:rsidRDefault="00B612CA">
      <w:r>
        <w:t>Tar</w:t>
      </w:r>
      <w:r w:rsidR="00E51AF4">
        <w:t>a</w:t>
      </w:r>
      <w:r>
        <w:t xml:space="preserve"> Edwards- Writing Center</w:t>
      </w:r>
      <w:r w:rsidR="00935341">
        <w:t xml:space="preserve"> 1:40</w:t>
      </w:r>
    </w:p>
    <w:p w14:paraId="0737FE2B" w14:textId="6AB0F3DC" w:rsidR="00B25573" w:rsidRDefault="00B25573">
      <w:r>
        <w:tab/>
      </w:r>
      <w:r w:rsidR="00D91C05">
        <w:t>-Available for tutoring online</w:t>
      </w:r>
    </w:p>
    <w:p w14:paraId="2188390F" w14:textId="2438F6DE" w:rsidR="00420C60" w:rsidRDefault="00420C60">
      <w:r>
        <w:tab/>
        <w:t>-it is important for the students to be prepared before the tutoring session</w:t>
      </w:r>
    </w:p>
    <w:p w14:paraId="3863608A" w14:textId="0E77DB1A" w:rsidR="0006612C" w:rsidRDefault="0006612C">
      <w:r>
        <w:tab/>
        <w:t>-students must make an appointment</w:t>
      </w:r>
    </w:p>
    <w:p w14:paraId="5EFF88E0" w14:textId="2C6C58FB" w:rsidR="0006612C" w:rsidRDefault="0006612C" w:rsidP="0006612C">
      <w:pPr>
        <w:tabs>
          <w:tab w:val="left" w:pos="720"/>
          <w:tab w:val="left" w:pos="2672"/>
        </w:tabs>
      </w:pPr>
      <w:r>
        <w:tab/>
        <w:t>-</w:t>
      </w:r>
      <w:r w:rsidRPr="0006612C">
        <w:t>https://www.lonestar.edu/nh-tutors.htm</w:t>
      </w:r>
      <w:r>
        <w:t xml:space="preserve"> </w:t>
      </w:r>
    </w:p>
    <w:p w14:paraId="2063D2D2" w14:textId="4628C0FB" w:rsidR="00B53407" w:rsidRDefault="00B53407">
      <w:r>
        <w:t>Randall Paulk- OTS Changes and updates</w:t>
      </w:r>
      <w:r w:rsidR="00935341">
        <w:t xml:space="preserve"> 1:45</w:t>
      </w:r>
    </w:p>
    <w:p w14:paraId="24802C9C" w14:textId="7F8386B6" w:rsidR="00CC0BF7" w:rsidRDefault="00CC0BF7">
      <w:r>
        <w:tab/>
        <w:t>-</w:t>
      </w:r>
      <w:r w:rsidR="00822B5A">
        <w:t>call OTS</w:t>
      </w:r>
    </w:p>
    <w:p w14:paraId="73D400D4" w14:textId="4DAF291E" w:rsidR="006F635C" w:rsidRDefault="006F635C">
      <w:r>
        <w:tab/>
        <w:t>-</w:t>
      </w:r>
      <w:r w:rsidR="009E76F0">
        <w:t>832-813-6600</w:t>
      </w:r>
    </w:p>
    <w:p w14:paraId="53C93233" w14:textId="373E9C34" w:rsidR="009E76F0" w:rsidRDefault="009E76F0">
      <w:r>
        <w:tab/>
        <w:t>-</w:t>
      </w:r>
      <w:r w:rsidR="002D789E" w:rsidRPr="002D789E">
        <w:t>https://www.lonestar.edu/ots.htm</w:t>
      </w:r>
      <w:r w:rsidR="002D789E">
        <w:t xml:space="preserve"> </w:t>
      </w:r>
    </w:p>
    <w:p w14:paraId="5B06BF77" w14:textId="1D5E65A9" w:rsidR="00822B5A" w:rsidRDefault="00822B5A">
      <w:r>
        <w:tab/>
        <w:t>-</w:t>
      </w:r>
      <w:r w:rsidR="00E21884">
        <w:t>M-F</w:t>
      </w:r>
      <w:r w:rsidR="006F635C">
        <w:t xml:space="preserve"> of 7 am to 7 pm, Saturday 8 am to 2 pm, no Sunday hours</w:t>
      </w:r>
    </w:p>
    <w:p w14:paraId="7418EE6F" w14:textId="0EB2CDCD" w:rsidR="00005A9B" w:rsidRDefault="00005A9B">
      <w:r>
        <w:tab/>
        <w:t>-classroom checks to make sure the tech work</w:t>
      </w:r>
    </w:p>
    <w:p w14:paraId="7C8DE518" w14:textId="69A5A142" w:rsidR="00DA09F1" w:rsidRDefault="00DA09F1">
      <w:r>
        <w:tab/>
        <w:t>-everything will be collapsed in one domain</w:t>
      </w:r>
    </w:p>
    <w:p w14:paraId="12285C63" w14:textId="496EC655" w:rsidR="00DA09F1" w:rsidRDefault="00DA09F1">
      <w:r>
        <w:lastRenderedPageBreak/>
        <w:tab/>
        <w:t>-</w:t>
      </w:r>
      <w:r w:rsidR="00CE206F">
        <w:t>lonestar.edu/</w:t>
      </w:r>
      <w:proofErr w:type="spellStart"/>
      <w:r w:rsidR="00CE206F">
        <w:t>techconnect</w:t>
      </w:r>
      <w:proofErr w:type="spellEnd"/>
      <w:r w:rsidR="00E21884">
        <w:t xml:space="preserve"> (for students)</w:t>
      </w:r>
    </w:p>
    <w:p w14:paraId="39BB7EB9" w14:textId="29970FC1" w:rsidR="00E21884" w:rsidRDefault="00E21884">
      <w:r>
        <w:tab/>
        <w:t>-cameras available in certain classrooms where they can host or record a session</w:t>
      </w:r>
      <w:r w:rsidR="00292E76">
        <w:t>- see room list below</w:t>
      </w:r>
    </w:p>
    <w:p w14:paraId="0E2EA785" w14:textId="13A10B8F" w:rsidR="00F94362" w:rsidRDefault="00E83C77">
      <w:r>
        <w:t>Dr. McMillion</w:t>
      </w:r>
      <w:r w:rsidR="00935341">
        <w:t xml:space="preserve"> 1:50</w:t>
      </w:r>
    </w:p>
    <w:p w14:paraId="04C7F985" w14:textId="755D1E6C" w:rsidR="008047EE" w:rsidRDefault="00823771">
      <w:r>
        <w:tab/>
        <w:t>-</w:t>
      </w:r>
      <w:r w:rsidR="008047EE">
        <w:t>number of credentials awarded increased last academic year</w:t>
      </w:r>
    </w:p>
    <w:p w14:paraId="16822DBE" w14:textId="1B01529F" w:rsidR="00553AE1" w:rsidRDefault="00553AE1">
      <w:r>
        <w:t>Questions for Dr McMillion</w:t>
      </w:r>
      <w:r w:rsidR="00F52E25">
        <w:t xml:space="preserve">- email questions to </w:t>
      </w:r>
      <w:r w:rsidR="00F056D8">
        <w:t xml:space="preserve">Casey or me and we will ask those questions.  </w:t>
      </w:r>
    </w:p>
    <w:p w14:paraId="50E3A98C" w14:textId="10650BB3" w:rsidR="00617B91" w:rsidRDefault="0010282D">
      <w:r w:rsidRPr="00202482">
        <w:t>North Harris Counselors-</w:t>
      </w:r>
      <w:r w:rsidR="00617B91">
        <w:t xml:space="preserve">  We lost our one Counselor to the </w:t>
      </w:r>
      <w:proofErr w:type="gramStart"/>
      <w:r w:rsidR="00617B91">
        <w:t>SIP</w:t>
      </w:r>
      <w:proofErr w:type="gramEnd"/>
      <w:r w:rsidR="00617B91">
        <w:t xml:space="preserve"> and it seems like there is no plan to replace her.  Is this true?  What can we do to address the students need for counselors on our campus?  </w:t>
      </w:r>
    </w:p>
    <w:p w14:paraId="0F7E8C40" w14:textId="236D5301" w:rsidR="00331688" w:rsidRDefault="00331688">
      <w:r>
        <w:tab/>
        <w:t>-no more remaining faculty counselors left</w:t>
      </w:r>
      <w:r w:rsidR="003454D2">
        <w:t xml:space="preserve"> at North Harris</w:t>
      </w:r>
    </w:p>
    <w:p w14:paraId="32B70C5D" w14:textId="47DE9D7F" w:rsidR="00331688" w:rsidRDefault="00331688">
      <w:r>
        <w:tab/>
        <w:t>-</w:t>
      </w:r>
      <w:r w:rsidR="00964DCB">
        <w:t>Dr. Head’s intention was that CIS would take over that type of service</w:t>
      </w:r>
    </w:p>
    <w:p w14:paraId="424CE9C7" w14:textId="286A6F0A" w:rsidR="00964DCB" w:rsidRDefault="00964DCB">
      <w:r>
        <w:tab/>
        <w:t>-</w:t>
      </w:r>
      <w:r w:rsidR="00A83ED6">
        <w:t>awareness problem: some people are not aware of what CIS does</w:t>
      </w:r>
    </w:p>
    <w:p w14:paraId="16329C5D" w14:textId="588B6622" w:rsidR="00A83ED6" w:rsidRDefault="00A83ED6">
      <w:r>
        <w:tab/>
        <w:t>-</w:t>
      </w:r>
      <w:r w:rsidR="00492B57">
        <w:t>Rhonda’s position will not be replaced</w:t>
      </w:r>
    </w:p>
    <w:p w14:paraId="76DA05E2" w14:textId="5CF575C6" w:rsidR="00DA7E48" w:rsidRDefault="00DA7E48">
      <w:r>
        <w:tab/>
        <w:t>-CIS is contracted with the college</w:t>
      </w:r>
    </w:p>
    <w:p w14:paraId="4FB41468" w14:textId="23442985" w:rsidR="004839AA" w:rsidRDefault="004839AA" w:rsidP="004839AA">
      <w:pPr>
        <w:ind w:left="720"/>
      </w:pPr>
      <w:r>
        <w:t xml:space="preserve">-Holly </w:t>
      </w:r>
      <w:proofErr w:type="spellStart"/>
      <w:r>
        <w:t>Heil’s</w:t>
      </w:r>
      <w:proofErr w:type="spellEnd"/>
      <w:r>
        <w:t xml:space="preserve"> credentials: </w:t>
      </w:r>
      <w:r w:rsidRPr="004839AA">
        <w:t>Licensed Master Social Worker (LMSW) currently working on my clinical supervision. I've been with CIS for a year and a half now. Prior to this, I worked with victims/survivors of violent crimes at the Harris County District Attorney's Office.</w:t>
      </w:r>
    </w:p>
    <w:p w14:paraId="0CB46E99" w14:textId="0103ABE4" w:rsidR="00292E76" w:rsidRDefault="00292E76" w:rsidP="00292E76">
      <w:pPr>
        <w:ind w:left="720"/>
      </w:pPr>
      <w:r>
        <w:t>-Available counselors now are Holly Heil and Victoria Medina who assists our program part-time. We have posted a position for another CIS counselor. Hoping to have another person hired in September/October. Also, we have CIS counselors on each campus who are able to assist.</w:t>
      </w:r>
    </w:p>
    <w:p w14:paraId="08F994F5" w14:textId="77777777" w:rsidR="00292E76" w:rsidRDefault="00292E76" w:rsidP="004839AA">
      <w:pPr>
        <w:ind w:left="720"/>
      </w:pPr>
    </w:p>
    <w:p w14:paraId="1CCB694B" w14:textId="332346E1" w:rsidR="0010282D" w:rsidRPr="00202482" w:rsidRDefault="002C4DA7" w:rsidP="002C4DA7">
      <w:pPr>
        <w:ind w:left="720"/>
      </w:pPr>
      <w:r>
        <w:t>-</w:t>
      </w:r>
      <w:r w:rsidR="0010282D" w:rsidRPr="00202482">
        <w:t xml:space="preserve">Dr. </w:t>
      </w:r>
      <w:proofErr w:type="spellStart"/>
      <w:r w:rsidR="0010282D" w:rsidRPr="00202482">
        <w:t>Blanson</w:t>
      </w:r>
      <w:proofErr w:type="spellEnd"/>
      <w:r w:rsidR="0010282D" w:rsidRPr="00202482">
        <w:t xml:space="preserve"> is</w:t>
      </w:r>
      <w:r w:rsidR="00617B91">
        <w:t xml:space="preserve"> also</w:t>
      </w:r>
      <w:r w:rsidR="0010282D" w:rsidRPr="00202482">
        <w:t xml:space="preserve"> looking into </w:t>
      </w:r>
      <w:r w:rsidR="00617B91">
        <w:t>this issue as well</w:t>
      </w:r>
      <w:r w:rsidR="0010282D" w:rsidRPr="00202482">
        <w:t>.</w:t>
      </w:r>
      <w:r w:rsidR="00CE51EE" w:rsidRPr="00202482">
        <w:t xml:space="preserve">  Counselors are trained LPCs and </w:t>
      </w:r>
      <w:r w:rsidR="00D45BE6">
        <w:t>provide</w:t>
      </w:r>
      <w:r w:rsidR="00CE51EE" w:rsidRPr="00202482">
        <w:t xml:space="preserve"> career counseling and other counseling.  Very important for first gen students.  </w:t>
      </w:r>
      <w:r w:rsidR="00222161" w:rsidRPr="00202482">
        <w:t>CIS can connect people with resources in the community but cannot do th</w:t>
      </w:r>
      <w:r w:rsidR="00E51359" w:rsidRPr="00202482">
        <w:t>ese things</w:t>
      </w:r>
      <w:r w:rsidR="00222161" w:rsidRPr="00202482">
        <w:t>.</w:t>
      </w:r>
      <w:r w:rsidR="00E51359" w:rsidRPr="00202482">
        <w:t xml:space="preserve">  Student success and enrollment have been impacted and we as faculty believe that our limited supply of counselors is a major factor in these declines.</w:t>
      </w:r>
      <w:r w:rsidR="00CC1867" w:rsidRPr="00202482">
        <w:t xml:space="preserve">  </w:t>
      </w:r>
      <w:r w:rsidR="00B52E32" w:rsidRPr="00202482">
        <w:t>Other campuses have 7 or 8 and we will have none.</w:t>
      </w:r>
    </w:p>
    <w:p w14:paraId="2D669145" w14:textId="3C41BEEB" w:rsidR="00326228" w:rsidRDefault="00326228">
      <w:r w:rsidRPr="00202482">
        <w:t xml:space="preserve">Will we be limited </w:t>
      </w:r>
      <w:r w:rsidR="00A24512" w:rsidRPr="00202482">
        <w:t>two Fac Excellence awards winners this year?</w:t>
      </w:r>
    </w:p>
    <w:p w14:paraId="2EBB2EC6" w14:textId="55B500E0" w:rsidR="002A1346" w:rsidRPr="00EC7C9B" w:rsidRDefault="00617B91">
      <w:pPr>
        <w:rPr>
          <w:b/>
          <w:bCs/>
          <w:sz w:val="28"/>
          <w:szCs w:val="28"/>
        </w:rPr>
      </w:pPr>
      <w:r w:rsidRPr="00EC7C9B">
        <w:rPr>
          <w:b/>
          <w:bCs/>
          <w:sz w:val="28"/>
          <w:szCs w:val="28"/>
        </w:rPr>
        <w:t xml:space="preserve">Item 2# </w:t>
      </w:r>
      <w:r w:rsidR="002A1346" w:rsidRPr="00EC7C9B">
        <w:rPr>
          <w:b/>
          <w:bCs/>
          <w:sz w:val="28"/>
          <w:szCs w:val="28"/>
        </w:rPr>
        <w:t>Chair updates</w:t>
      </w:r>
    </w:p>
    <w:p w14:paraId="57615B38" w14:textId="0E39DE36" w:rsidR="00DF2774" w:rsidRDefault="00E14DB2">
      <w:r>
        <w:t>Erin</w:t>
      </w:r>
      <w:r w:rsidR="00DF2774">
        <w:t xml:space="preserve">- </w:t>
      </w:r>
      <w:r w:rsidR="005223FC">
        <w:t xml:space="preserve">Cat V and Student </w:t>
      </w:r>
      <w:r w:rsidR="007961BD">
        <w:t>Emergency Funds</w:t>
      </w:r>
    </w:p>
    <w:p w14:paraId="5D0E8313" w14:textId="49F2F1A2" w:rsidR="001B57A5" w:rsidRDefault="001B57A5">
      <w:r>
        <w:tab/>
        <w:t>-</w:t>
      </w:r>
      <w:r w:rsidR="00F6430B">
        <w:t>No resolution was addressed concerning the mental health concerns of the students</w:t>
      </w:r>
    </w:p>
    <w:p w14:paraId="082CA53A" w14:textId="6633BF6C" w:rsidR="00F6430B" w:rsidRDefault="00F6430B">
      <w:r>
        <w:tab/>
        <w:t>-</w:t>
      </w:r>
      <w:r w:rsidR="00703A1B">
        <w:t>Food Pantry is operating on a limited-basis</w:t>
      </w:r>
    </w:p>
    <w:p w14:paraId="35A4A50C" w14:textId="07D43843" w:rsidR="0079022B" w:rsidRDefault="00703A1B" w:rsidP="00F54A60">
      <w:pPr>
        <w:ind w:left="720"/>
      </w:pPr>
      <w:r>
        <w:t>-</w:t>
      </w:r>
      <w:r w:rsidR="00F54A60" w:rsidRPr="00F54A60">
        <w:t xml:space="preserve">the most requested items are single serving "meals" - mostly ramen cups, mac and cheese cups, single cereal servings, then toiletries (toothpaste, </w:t>
      </w:r>
      <w:r w:rsidR="00292E76" w:rsidRPr="00F54A60">
        <w:t>deodorant</w:t>
      </w:r>
      <w:r w:rsidR="00F54A60" w:rsidRPr="00F54A60">
        <w:t>, etc.)</w:t>
      </w:r>
    </w:p>
    <w:p w14:paraId="37283E04" w14:textId="77777777" w:rsidR="00292E76" w:rsidRDefault="0079022B" w:rsidP="00292E76">
      <w:r>
        <w:lastRenderedPageBreak/>
        <w:tab/>
      </w:r>
      <w:hyperlink r:id="rId10" w:history="1">
        <w:r w:rsidR="00292E76" w:rsidRPr="002A6599">
          <w:rPr>
            <w:rStyle w:val="Hyperlink"/>
          </w:rPr>
          <w:t>erin.e.ranft@lonestar.edu</w:t>
        </w:r>
      </w:hyperlink>
    </w:p>
    <w:p w14:paraId="0C093CEC" w14:textId="78D90D13" w:rsidR="0079022B" w:rsidRDefault="00292E76" w:rsidP="00292E76">
      <w:pPr>
        <w:ind w:left="720"/>
      </w:pPr>
      <w:r>
        <w:t>Food Pantry (Cat-5 Cupboard) times for fall: Wednesdays and Thursdays, 12pm – 1pm (ACAD 108)</w:t>
      </w:r>
    </w:p>
    <w:p w14:paraId="655BD539" w14:textId="15A87302" w:rsidR="00CD134C" w:rsidRDefault="00CD134C">
      <w:r>
        <w:tab/>
        <w:t>-grab and go</w:t>
      </w:r>
    </w:p>
    <w:p w14:paraId="2DEED2BB" w14:textId="03956E35" w:rsidR="00432CAA" w:rsidRDefault="00432CAA">
      <w:r>
        <w:tab/>
        <w:t>-Refer students to Erin or Kimberlee about the student emergency funds</w:t>
      </w:r>
    </w:p>
    <w:p w14:paraId="16B1938A" w14:textId="29642037" w:rsidR="00432CAA" w:rsidRDefault="00432CAA">
      <w:r>
        <w:tab/>
        <w:t>-</w:t>
      </w:r>
      <w:r w:rsidR="001650F8">
        <w:t>looking at the inventory</w:t>
      </w:r>
    </w:p>
    <w:p w14:paraId="01349BE0" w14:textId="737F0AC2" w:rsidR="001650F8" w:rsidRDefault="001650F8">
      <w:r>
        <w:tab/>
        <w:t>-donation provided for the Food Pantry</w:t>
      </w:r>
    </w:p>
    <w:p w14:paraId="6BCC99AF" w14:textId="77777777" w:rsidR="00292E76" w:rsidRDefault="00292E76"/>
    <w:p w14:paraId="6FB45D63" w14:textId="0F5B292D" w:rsidR="007961BD" w:rsidRDefault="007961BD">
      <w:r>
        <w:t>Shirley</w:t>
      </w:r>
      <w:r w:rsidR="00EA3C35">
        <w:t>- Faculty Emergency Funds</w:t>
      </w:r>
    </w:p>
    <w:p w14:paraId="3747613D" w14:textId="452C11D2" w:rsidR="006D42C4" w:rsidRDefault="006D42C4">
      <w:r>
        <w:tab/>
        <w:t>-</w:t>
      </w:r>
      <w:r w:rsidR="00191C39">
        <w:t>there is a limit to how much can be given</w:t>
      </w:r>
    </w:p>
    <w:p w14:paraId="46B48A71" w14:textId="3150F9D8" w:rsidR="00191C39" w:rsidRDefault="00191C39">
      <w:r>
        <w:tab/>
        <w:t>-</w:t>
      </w:r>
      <w:r w:rsidR="00902C20">
        <w:t>Giving Campaign will happen Fall 2021</w:t>
      </w:r>
    </w:p>
    <w:p w14:paraId="09F5DDDB" w14:textId="17F17B90" w:rsidR="000363E5" w:rsidRDefault="000363E5">
      <w:r>
        <w:t>Janice- Fac Excellence Award</w:t>
      </w:r>
    </w:p>
    <w:p w14:paraId="261DFAD6" w14:textId="08E6FE8A" w:rsidR="005F71AC" w:rsidRDefault="005F71AC">
      <w:r>
        <w:tab/>
        <w:t>-all awards are being done in the Fall semesters</w:t>
      </w:r>
    </w:p>
    <w:p w14:paraId="20BFA8CF" w14:textId="39E0D692" w:rsidR="0028155F" w:rsidRDefault="0028155F">
      <w:r>
        <w:tab/>
        <w:t>-nomination forms will be sent out around the 4</w:t>
      </w:r>
      <w:r w:rsidRPr="0028155F">
        <w:rPr>
          <w:vertAlign w:val="superscript"/>
        </w:rPr>
        <w:t>th</w:t>
      </w:r>
      <w:r>
        <w:t xml:space="preserve"> week of the semester</w:t>
      </w:r>
    </w:p>
    <w:p w14:paraId="0194749C" w14:textId="0A145FE7" w:rsidR="00EE67ED" w:rsidRDefault="00EE67ED">
      <w:r>
        <w:tab/>
        <w:t>-no observations anymore</w:t>
      </w:r>
    </w:p>
    <w:p w14:paraId="4AAFEA1F" w14:textId="14804659" w:rsidR="005D3F7B" w:rsidRDefault="005D3F7B">
      <w:r>
        <w:tab/>
        <w:t>-need a representative from every department</w:t>
      </w:r>
    </w:p>
    <w:p w14:paraId="36C320A0" w14:textId="04307F89" w:rsidR="001E16F7" w:rsidRDefault="001E16F7">
      <w:r>
        <w:t>Julie-</w:t>
      </w:r>
      <w:r w:rsidR="00E85487">
        <w:t xml:space="preserve"> </w:t>
      </w:r>
      <w:r w:rsidR="00181482">
        <w:t>Faculty Institute</w:t>
      </w:r>
      <w:r w:rsidR="00596B17">
        <w:t>/ Adjunct Bootcamp/ Professional</w:t>
      </w:r>
      <w:r w:rsidR="00AB367C">
        <w:t xml:space="preserve"> Dev</w:t>
      </w:r>
      <w:r w:rsidR="00477018">
        <w:t>e</w:t>
      </w:r>
      <w:r w:rsidR="00AB367C">
        <w:t>lopment</w:t>
      </w:r>
      <w:r w:rsidR="00477018">
        <w:t xml:space="preserve"> Series</w:t>
      </w:r>
    </w:p>
    <w:p w14:paraId="15FF456C" w14:textId="35A8AD17" w:rsidR="00CA7C35" w:rsidRDefault="00CA7C35">
      <w:r>
        <w:tab/>
        <w:t>-</w:t>
      </w:r>
      <w:r w:rsidR="00E219E4">
        <w:t>Teaching and Learning in the 21</w:t>
      </w:r>
      <w:r w:rsidR="00E219E4" w:rsidRPr="00E219E4">
        <w:rPr>
          <w:vertAlign w:val="superscript"/>
        </w:rPr>
        <w:t>st</w:t>
      </w:r>
      <w:r w:rsidR="00E219E4">
        <w:t xml:space="preserve"> Century, from 8 am to 2 pm</w:t>
      </w:r>
    </w:p>
    <w:p w14:paraId="2305250C" w14:textId="26986EAA" w:rsidR="00E219E4" w:rsidRDefault="00E219E4">
      <w:r>
        <w:tab/>
        <w:t xml:space="preserve">-email sent out by Sandra </w:t>
      </w:r>
      <w:proofErr w:type="spellStart"/>
      <w:r>
        <w:t>Velaquez</w:t>
      </w:r>
      <w:proofErr w:type="spellEnd"/>
    </w:p>
    <w:p w14:paraId="40DA30F2" w14:textId="3A7DD969" w:rsidR="00E219E4" w:rsidRDefault="00E219E4">
      <w:r>
        <w:tab/>
        <w:t>-Adjunct Boot Camp this Saturday</w:t>
      </w:r>
    </w:p>
    <w:p w14:paraId="090A7328" w14:textId="08909A8B" w:rsidR="00E219E4" w:rsidRDefault="00E219E4">
      <w:r>
        <w:tab/>
        <w:t>-Monday and Tuesday Professional Development</w:t>
      </w:r>
    </w:p>
    <w:p w14:paraId="556868F4" w14:textId="106BFD73" w:rsidR="00477018" w:rsidRDefault="00267ED6" w:rsidP="00477018">
      <w:proofErr w:type="spellStart"/>
      <w:r>
        <w:t>Tr</w:t>
      </w:r>
      <w:r w:rsidR="00093318">
        <w:t>aqina</w:t>
      </w:r>
      <w:proofErr w:type="spellEnd"/>
      <w:r w:rsidR="00093318">
        <w:t xml:space="preserve">- </w:t>
      </w:r>
      <w:r w:rsidR="00477018">
        <w:t>New Champion of Diversity and Inclusion Award Committee members</w:t>
      </w:r>
    </w:p>
    <w:p w14:paraId="19E6E7C4" w14:textId="28F110EE" w:rsidR="00EE67ED" w:rsidRDefault="00EE67ED" w:rsidP="00477018">
      <w:r>
        <w:tab/>
        <w:t>-</w:t>
      </w:r>
      <w:r w:rsidR="00BF6E9E">
        <w:t>Brand new committee that includes Faculty and Staff</w:t>
      </w:r>
    </w:p>
    <w:p w14:paraId="432341DE" w14:textId="0FA58AF6" w:rsidR="00BF6E9E" w:rsidRDefault="00DB30A7" w:rsidP="00477018">
      <w:r>
        <w:tab/>
        <w:t>-add additional members</w:t>
      </w:r>
    </w:p>
    <w:p w14:paraId="5CD0AFFF" w14:textId="15B1EFA8" w:rsidR="00DB30A7" w:rsidRDefault="00DB30A7" w:rsidP="00477018">
      <w:r>
        <w:tab/>
      </w:r>
      <w:r w:rsidR="00CA3589">
        <w:t>-developing criteria and questions</w:t>
      </w:r>
    </w:p>
    <w:p w14:paraId="6643C2DE" w14:textId="1499EBAC" w:rsidR="00252CFB" w:rsidRDefault="00252CFB" w:rsidP="00477018">
      <w:r>
        <w:tab/>
        <w:t>-</w:t>
      </w:r>
      <w:r w:rsidRPr="00252CFB">
        <w:t xml:space="preserve"> </w:t>
      </w:r>
      <w:hyperlink r:id="rId11" w:history="1">
        <w:r w:rsidRPr="00B33A30">
          <w:rPr>
            <w:rStyle w:val="Hyperlink"/>
          </w:rPr>
          <w:t>traqina.q.emeka@lonestar.edu</w:t>
        </w:r>
      </w:hyperlink>
      <w:r>
        <w:t xml:space="preserve"> </w:t>
      </w:r>
    </w:p>
    <w:p w14:paraId="52E128E8" w14:textId="2113F530" w:rsidR="00027F38" w:rsidRDefault="00477018">
      <w:r>
        <w:t>Diversity Task Force- continuing the discussion about DEI concerns and implementing real change.  Anyone is welcome to join- reach out to Casey Garcia or Bruce Martin.  They will be reviewing the DEI survey results among other things.</w:t>
      </w:r>
    </w:p>
    <w:p w14:paraId="2A3D7B72" w14:textId="0C5CD6A0" w:rsidR="00D10905" w:rsidRPr="00EC7C9B" w:rsidRDefault="00D10905" w:rsidP="001E16F7">
      <w:pPr>
        <w:rPr>
          <w:b/>
          <w:bCs/>
          <w:sz w:val="28"/>
          <w:szCs w:val="28"/>
        </w:rPr>
      </w:pPr>
      <w:r w:rsidRPr="00EC7C9B">
        <w:rPr>
          <w:b/>
          <w:bCs/>
          <w:sz w:val="28"/>
          <w:szCs w:val="28"/>
        </w:rPr>
        <w:t>Item 3# Other news</w:t>
      </w:r>
    </w:p>
    <w:p w14:paraId="7E90C91C" w14:textId="060FE128" w:rsidR="001E16F7" w:rsidRDefault="001E16F7" w:rsidP="001E16F7">
      <w:r>
        <w:lastRenderedPageBreak/>
        <w:t>Permit less carry bill- will there be any changes to our syllabus policy in response to the changes in the law?- No</w:t>
      </w:r>
    </w:p>
    <w:p w14:paraId="4CFD1A64" w14:textId="3DCFD968" w:rsidR="00477018" w:rsidRDefault="00477018" w:rsidP="00477018">
      <w:r>
        <w:t xml:space="preserve">Covid 19 regulations- encourage you to wear masks and get vaccinated.  Classrooms have been modified to allow for 3 feet spacing for the fall.  We are still supposed to report covid.  </w:t>
      </w:r>
    </w:p>
    <w:p w14:paraId="47DDF9CD" w14:textId="6FD604E3" w:rsidR="00F14C61" w:rsidRDefault="00F14C61" w:rsidP="00477018">
      <w:r>
        <w:t xml:space="preserve">Cesar Chavez Holiday- it will require a change in the </w:t>
      </w:r>
      <w:r w:rsidR="00AB1F35">
        <w:t xml:space="preserve">class schedule </w:t>
      </w:r>
      <w:r w:rsidR="00A54061">
        <w:t>like we do for Thanksgiving or losing a day of Christmas holiday to make this happen.  Dr. Head is willing but wants consensus from the faculty across the system.  I will be sending out a poll to ask our faculty- please watch for it.</w:t>
      </w:r>
    </w:p>
    <w:p w14:paraId="593C9EBD" w14:textId="39D78092" w:rsidR="00940B2C" w:rsidRDefault="00D10905">
      <w:pPr>
        <w:rPr>
          <w:b/>
          <w:bCs/>
          <w:sz w:val="28"/>
          <w:szCs w:val="28"/>
        </w:rPr>
      </w:pPr>
      <w:r w:rsidRPr="00EC7C9B">
        <w:rPr>
          <w:b/>
          <w:bCs/>
          <w:sz w:val="28"/>
          <w:szCs w:val="28"/>
        </w:rPr>
        <w:t>Item 4# Q</w:t>
      </w:r>
      <w:r w:rsidR="00EC7C9B" w:rsidRPr="00EC7C9B">
        <w:rPr>
          <w:b/>
          <w:bCs/>
          <w:sz w:val="28"/>
          <w:szCs w:val="28"/>
        </w:rPr>
        <w:t xml:space="preserve">&amp;A </w:t>
      </w:r>
      <w:r w:rsidR="00406F4D" w:rsidRPr="00EC7C9B">
        <w:rPr>
          <w:b/>
          <w:bCs/>
          <w:sz w:val="28"/>
          <w:szCs w:val="28"/>
        </w:rPr>
        <w:t>Questions and concerns among faculty</w:t>
      </w:r>
    </w:p>
    <w:p w14:paraId="5B2AC348" w14:textId="77777777" w:rsidR="00292E76" w:rsidRDefault="00292E76" w:rsidP="00292E76">
      <w:r>
        <w:t xml:space="preserve">Covid procedures and labs without being able to require masks.  Suggested informing the students day one with the realities of Covid and hope they </w:t>
      </w:r>
      <w:proofErr w:type="gramStart"/>
      <w:r>
        <w:t>come to the conclusion</w:t>
      </w:r>
      <w:proofErr w:type="gramEnd"/>
      <w:r>
        <w:t xml:space="preserve"> that wearing a mask is a good idea.  Many of them aren’t really aware of the serious nature of the illness.</w:t>
      </w:r>
    </w:p>
    <w:p w14:paraId="12927527" w14:textId="77777777" w:rsidR="00292E76" w:rsidRDefault="00292E76" w:rsidP="00292E76"/>
    <w:p w14:paraId="17A52466" w14:textId="77777777" w:rsidR="00292E76" w:rsidRDefault="00292E76" w:rsidP="00292E76">
      <w:r>
        <w:t xml:space="preserve">Camera ready classrooms, mentioned by Randall </w:t>
      </w:r>
      <w:proofErr w:type="spellStart"/>
      <w:r>
        <w:t>Pualk</w:t>
      </w:r>
      <w:proofErr w:type="spellEnd"/>
    </w:p>
    <w:p w14:paraId="35721E9E" w14:textId="77777777" w:rsidR="00292E76" w:rsidRPr="003B7967" w:rsidRDefault="00292E76" w:rsidP="00292E76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B7967">
        <w:rPr>
          <w:rFonts w:ascii="Calibri" w:eastAsia="Times New Roman" w:hAnsi="Calibri" w:cs="Calibri"/>
          <w:color w:val="201F1E"/>
          <w:sz w:val="23"/>
          <w:szCs w:val="23"/>
          <w:shd w:val="clear" w:color="auto" w:fill="FFFFFF"/>
        </w:rPr>
        <w:t>North Harris:</w:t>
      </w:r>
    </w:p>
    <w:p w14:paraId="760D6AC3" w14:textId="77777777" w:rsidR="00292E76" w:rsidRPr="003B7967" w:rsidRDefault="00292E76" w:rsidP="00292E76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7BC5B319" w14:textId="77777777" w:rsidR="00292E76" w:rsidRPr="003B7967" w:rsidRDefault="00292E76" w:rsidP="00292E76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B7967">
        <w:rPr>
          <w:rFonts w:ascii="Calibri" w:eastAsia="Times New Roman" w:hAnsi="Calibri" w:cs="Calibri"/>
          <w:color w:val="201F1E"/>
          <w:sz w:val="23"/>
          <w:szCs w:val="23"/>
          <w:shd w:val="clear" w:color="auto" w:fill="FFFFFF"/>
        </w:rPr>
        <w:t>ACAD 138</w:t>
      </w:r>
      <w:r w:rsidRPr="003B7967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</w:p>
    <w:p w14:paraId="6A74B473" w14:textId="77777777" w:rsidR="00292E76" w:rsidRPr="003B7967" w:rsidRDefault="00292E76" w:rsidP="00292E7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  <w:sz w:val="23"/>
          <w:szCs w:val="23"/>
        </w:rPr>
      </w:pPr>
      <w:r w:rsidRPr="003B7967">
        <w:rPr>
          <w:rFonts w:ascii="Calibri" w:eastAsia="Times New Roman" w:hAnsi="Calibri" w:cs="Calibri"/>
          <w:color w:val="201F1E"/>
          <w:sz w:val="23"/>
          <w:szCs w:val="23"/>
        </w:rPr>
        <w:t>ACAD 139</w:t>
      </w:r>
    </w:p>
    <w:p w14:paraId="1A3B8F0C" w14:textId="77777777" w:rsidR="00292E76" w:rsidRPr="003B7967" w:rsidRDefault="00292E76" w:rsidP="00292E7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  <w:sz w:val="23"/>
          <w:szCs w:val="23"/>
        </w:rPr>
      </w:pPr>
      <w:r w:rsidRPr="003B7967">
        <w:rPr>
          <w:rFonts w:ascii="Calibri" w:eastAsia="Times New Roman" w:hAnsi="Calibri" w:cs="Calibri"/>
          <w:color w:val="201F1E"/>
          <w:sz w:val="23"/>
          <w:szCs w:val="23"/>
          <w:shd w:val="clear" w:color="auto" w:fill="FFFFFF"/>
        </w:rPr>
        <w:t>ACAD 263</w:t>
      </w:r>
    </w:p>
    <w:p w14:paraId="79EB8F14" w14:textId="77777777" w:rsidR="00292E76" w:rsidRPr="003B7967" w:rsidRDefault="00292E76" w:rsidP="00292E7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  <w:sz w:val="23"/>
          <w:szCs w:val="23"/>
        </w:rPr>
      </w:pPr>
      <w:r w:rsidRPr="003B7967">
        <w:rPr>
          <w:rFonts w:ascii="Calibri" w:eastAsia="Times New Roman" w:hAnsi="Calibri" w:cs="Calibri"/>
          <w:color w:val="201F1E"/>
          <w:sz w:val="23"/>
          <w:szCs w:val="23"/>
        </w:rPr>
        <w:t>ACAD 269</w:t>
      </w:r>
    </w:p>
    <w:p w14:paraId="5CDCFCA8" w14:textId="77777777" w:rsidR="00292E76" w:rsidRPr="003B7967" w:rsidRDefault="00292E76" w:rsidP="00292E7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  <w:sz w:val="23"/>
          <w:szCs w:val="23"/>
        </w:rPr>
      </w:pPr>
      <w:r w:rsidRPr="003B7967">
        <w:rPr>
          <w:rFonts w:ascii="Calibri" w:eastAsia="Times New Roman" w:hAnsi="Calibri" w:cs="Calibri"/>
          <w:color w:val="201F1E"/>
          <w:sz w:val="23"/>
          <w:szCs w:val="23"/>
          <w:shd w:val="clear" w:color="auto" w:fill="FFFFFF"/>
        </w:rPr>
        <w:t>DTEC 104</w:t>
      </w:r>
      <w:r w:rsidRPr="003B7967">
        <w:rPr>
          <w:rFonts w:ascii="Calibri" w:eastAsia="Times New Roman" w:hAnsi="Calibri" w:cs="Calibri"/>
          <w:color w:val="201F1E"/>
          <w:sz w:val="23"/>
          <w:szCs w:val="23"/>
        </w:rPr>
        <w:br/>
      </w:r>
      <w:r w:rsidRPr="003B7967">
        <w:rPr>
          <w:rFonts w:ascii="Calibri" w:eastAsia="Times New Roman" w:hAnsi="Calibri" w:cs="Calibri"/>
          <w:color w:val="201F1E"/>
          <w:sz w:val="23"/>
          <w:szCs w:val="23"/>
          <w:shd w:val="clear" w:color="auto" w:fill="FFFFFF"/>
        </w:rPr>
        <w:t>DTEC 114</w:t>
      </w:r>
    </w:p>
    <w:p w14:paraId="24D5A5C1" w14:textId="77777777" w:rsidR="00292E76" w:rsidRPr="003B7967" w:rsidRDefault="00292E76" w:rsidP="00292E7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  <w:sz w:val="23"/>
          <w:szCs w:val="23"/>
        </w:rPr>
      </w:pPr>
      <w:r w:rsidRPr="003B7967">
        <w:rPr>
          <w:rFonts w:ascii="Calibri" w:eastAsia="Times New Roman" w:hAnsi="Calibri" w:cs="Calibri"/>
          <w:color w:val="201F1E"/>
          <w:sz w:val="23"/>
          <w:szCs w:val="23"/>
        </w:rPr>
        <w:t>DTEC 203</w:t>
      </w:r>
    </w:p>
    <w:p w14:paraId="3344A618" w14:textId="77777777" w:rsidR="00292E76" w:rsidRPr="003B7967" w:rsidRDefault="00292E76" w:rsidP="00292E7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  <w:sz w:val="23"/>
          <w:szCs w:val="23"/>
        </w:rPr>
      </w:pPr>
      <w:r w:rsidRPr="003B7967">
        <w:rPr>
          <w:rFonts w:ascii="Calibri" w:eastAsia="Times New Roman" w:hAnsi="Calibri" w:cs="Calibri"/>
          <w:color w:val="201F1E"/>
          <w:sz w:val="23"/>
          <w:szCs w:val="23"/>
        </w:rPr>
        <w:t>DTEC 211</w:t>
      </w:r>
    </w:p>
    <w:p w14:paraId="6BA4BD69" w14:textId="77777777" w:rsidR="00292E76" w:rsidRPr="003B7967" w:rsidRDefault="00292E76" w:rsidP="00292E7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  <w:sz w:val="23"/>
          <w:szCs w:val="23"/>
        </w:rPr>
      </w:pPr>
      <w:r w:rsidRPr="003B7967">
        <w:rPr>
          <w:rFonts w:ascii="Calibri" w:eastAsia="Times New Roman" w:hAnsi="Calibri" w:cs="Calibri"/>
          <w:color w:val="201F1E"/>
          <w:sz w:val="23"/>
          <w:szCs w:val="23"/>
        </w:rPr>
        <w:t>DTEC 212</w:t>
      </w:r>
    </w:p>
    <w:p w14:paraId="2A03450E" w14:textId="77777777" w:rsidR="00292E76" w:rsidRPr="003B7967" w:rsidRDefault="00292E76" w:rsidP="00292E7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  <w:sz w:val="23"/>
          <w:szCs w:val="23"/>
        </w:rPr>
      </w:pPr>
      <w:r w:rsidRPr="003B7967">
        <w:rPr>
          <w:rFonts w:ascii="Calibri" w:eastAsia="Times New Roman" w:hAnsi="Calibri" w:cs="Calibri"/>
          <w:color w:val="201F1E"/>
          <w:sz w:val="23"/>
          <w:szCs w:val="23"/>
        </w:rPr>
        <w:t>WNSP 156</w:t>
      </w:r>
    </w:p>
    <w:p w14:paraId="5A7CF0BE" w14:textId="77777777" w:rsidR="00292E76" w:rsidRPr="003B7967" w:rsidRDefault="00292E76" w:rsidP="00292E7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  <w:sz w:val="23"/>
          <w:szCs w:val="23"/>
        </w:rPr>
      </w:pPr>
      <w:r w:rsidRPr="003B7967">
        <w:rPr>
          <w:rFonts w:ascii="Calibri" w:eastAsia="Times New Roman" w:hAnsi="Calibri" w:cs="Calibri"/>
          <w:color w:val="201F1E"/>
          <w:sz w:val="23"/>
          <w:szCs w:val="23"/>
        </w:rPr>
        <w:t>WNSP 158</w:t>
      </w:r>
    </w:p>
    <w:p w14:paraId="062C8DE1" w14:textId="77777777" w:rsidR="00292E76" w:rsidRPr="003B7967" w:rsidRDefault="00292E76" w:rsidP="00292E7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  <w:sz w:val="23"/>
          <w:szCs w:val="23"/>
        </w:rPr>
      </w:pPr>
    </w:p>
    <w:p w14:paraId="764BB6F1" w14:textId="77777777" w:rsidR="00292E76" w:rsidRPr="003B7967" w:rsidRDefault="00292E76" w:rsidP="00292E7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  <w:sz w:val="23"/>
          <w:szCs w:val="23"/>
        </w:rPr>
      </w:pPr>
      <w:r w:rsidRPr="003B7967">
        <w:rPr>
          <w:rFonts w:ascii="Calibri" w:eastAsia="Times New Roman" w:hAnsi="Calibri" w:cs="Calibri"/>
          <w:color w:val="201F1E"/>
          <w:sz w:val="23"/>
          <w:szCs w:val="23"/>
        </w:rPr>
        <w:t>East Aldine Center:</w:t>
      </w:r>
    </w:p>
    <w:p w14:paraId="51B64352" w14:textId="77777777" w:rsidR="00292E76" w:rsidRPr="003B7967" w:rsidRDefault="00292E76" w:rsidP="00292E7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  <w:sz w:val="23"/>
          <w:szCs w:val="23"/>
        </w:rPr>
      </w:pPr>
    </w:p>
    <w:p w14:paraId="58417FB9" w14:textId="77777777" w:rsidR="00292E76" w:rsidRPr="003B7967" w:rsidRDefault="00292E76" w:rsidP="00292E7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  <w:sz w:val="23"/>
          <w:szCs w:val="23"/>
        </w:rPr>
      </w:pPr>
      <w:r w:rsidRPr="003B7967">
        <w:rPr>
          <w:rFonts w:ascii="Calibri" w:eastAsia="Times New Roman" w:hAnsi="Calibri" w:cs="Calibri"/>
          <w:color w:val="201F1E"/>
          <w:sz w:val="23"/>
          <w:szCs w:val="23"/>
        </w:rPr>
        <w:t>EAC 202</w:t>
      </w:r>
    </w:p>
    <w:p w14:paraId="63CDBB5D" w14:textId="77777777" w:rsidR="00292E76" w:rsidRPr="003B7967" w:rsidRDefault="00292E76" w:rsidP="00292E7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  <w:sz w:val="23"/>
          <w:szCs w:val="23"/>
        </w:rPr>
      </w:pPr>
      <w:r w:rsidRPr="003B7967">
        <w:rPr>
          <w:rFonts w:ascii="Calibri" w:eastAsia="Times New Roman" w:hAnsi="Calibri" w:cs="Calibri"/>
          <w:color w:val="201F1E"/>
          <w:sz w:val="23"/>
          <w:szCs w:val="23"/>
        </w:rPr>
        <w:t>EAC 206</w:t>
      </w:r>
    </w:p>
    <w:p w14:paraId="6699D2D9" w14:textId="77777777" w:rsidR="00292E76" w:rsidRPr="003B7967" w:rsidRDefault="00292E76" w:rsidP="00292E76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  <w:sz w:val="23"/>
          <w:szCs w:val="23"/>
        </w:rPr>
      </w:pPr>
      <w:r w:rsidRPr="003B7967">
        <w:rPr>
          <w:rFonts w:ascii="Calibri" w:eastAsia="Times New Roman" w:hAnsi="Calibri" w:cs="Calibri"/>
          <w:color w:val="201F1E"/>
          <w:sz w:val="23"/>
          <w:szCs w:val="23"/>
        </w:rPr>
        <w:t>EAC 211</w:t>
      </w:r>
    </w:p>
    <w:p w14:paraId="363AB689" w14:textId="77777777" w:rsidR="00292E76" w:rsidRDefault="00292E76" w:rsidP="00292E76"/>
    <w:p w14:paraId="1B6C45D2" w14:textId="77777777" w:rsidR="00292E76" w:rsidRDefault="00292E76">
      <w:pPr>
        <w:rPr>
          <w:b/>
          <w:bCs/>
          <w:sz w:val="28"/>
          <w:szCs w:val="28"/>
        </w:rPr>
      </w:pPr>
    </w:p>
    <w:p w14:paraId="7322BA9E" w14:textId="7459BAC3" w:rsidR="00F94362" w:rsidRDefault="00846347">
      <w:r>
        <w:t>-</w:t>
      </w:r>
    </w:p>
    <w:sectPr w:rsidR="00F943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37BFC"/>
    <w:multiLevelType w:val="hybridMultilevel"/>
    <w:tmpl w:val="0F6277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DUytzCyNDaxNLNU0lEKTi0uzszPAykwrAUAV8aQFCwAAAA="/>
  </w:docVars>
  <w:rsids>
    <w:rsidRoot w:val="00F94362"/>
    <w:rsid w:val="00005A9B"/>
    <w:rsid w:val="00027F38"/>
    <w:rsid w:val="000363E5"/>
    <w:rsid w:val="00057E15"/>
    <w:rsid w:val="0006612C"/>
    <w:rsid w:val="0008289D"/>
    <w:rsid w:val="00093318"/>
    <w:rsid w:val="000D15F7"/>
    <w:rsid w:val="0010282D"/>
    <w:rsid w:val="00114132"/>
    <w:rsid w:val="001630B3"/>
    <w:rsid w:val="001650F8"/>
    <w:rsid w:val="00181482"/>
    <w:rsid w:val="001913E3"/>
    <w:rsid w:val="00191C39"/>
    <w:rsid w:val="001943B0"/>
    <w:rsid w:val="001A4AE4"/>
    <w:rsid w:val="001B57A5"/>
    <w:rsid w:val="001D0E14"/>
    <w:rsid w:val="001E16F7"/>
    <w:rsid w:val="001F5823"/>
    <w:rsid w:val="00202482"/>
    <w:rsid w:val="00222161"/>
    <w:rsid w:val="00250025"/>
    <w:rsid w:val="00252CFB"/>
    <w:rsid w:val="00267ED6"/>
    <w:rsid w:val="00270ED3"/>
    <w:rsid w:val="00276A1E"/>
    <w:rsid w:val="0028155F"/>
    <w:rsid w:val="00292E76"/>
    <w:rsid w:val="00297041"/>
    <w:rsid w:val="002A1346"/>
    <w:rsid w:val="002C2F2D"/>
    <w:rsid w:val="002C4DA7"/>
    <w:rsid w:val="002D789E"/>
    <w:rsid w:val="00326228"/>
    <w:rsid w:val="00331119"/>
    <w:rsid w:val="00331688"/>
    <w:rsid w:val="003454D2"/>
    <w:rsid w:val="003A5DB1"/>
    <w:rsid w:val="003E2F79"/>
    <w:rsid w:val="003E339E"/>
    <w:rsid w:val="00406F4D"/>
    <w:rsid w:val="00420C60"/>
    <w:rsid w:val="00432CAA"/>
    <w:rsid w:val="00477018"/>
    <w:rsid w:val="004839AA"/>
    <w:rsid w:val="00492B57"/>
    <w:rsid w:val="004B598D"/>
    <w:rsid w:val="005223FC"/>
    <w:rsid w:val="00553AE1"/>
    <w:rsid w:val="00565CCD"/>
    <w:rsid w:val="00596B17"/>
    <w:rsid w:val="005A68CD"/>
    <w:rsid w:val="005C1932"/>
    <w:rsid w:val="005D0C75"/>
    <w:rsid w:val="005D3F7B"/>
    <w:rsid w:val="005F088D"/>
    <w:rsid w:val="005F71AC"/>
    <w:rsid w:val="00617B91"/>
    <w:rsid w:val="00655D1F"/>
    <w:rsid w:val="00660580"/>
    <w:rsid w:val="006B7914"/>
    <w:rsid w:val="006D42C4"/>
    <w:rsid w:val="006F635C"/>
    <w:rsid w:val="00703A1B"/>
    <w:rsid w:val="007237B7"/>
    <w:rsid w:val="007318B5"/>
    <w:rsid w:val="007756A6"/>
    <w:rsid w:val="0079022B"/>
    <w:rsid w:val="00790259"/>
    <w:rsid w:val="007961BD"/>
    <w:rsid w:val="007B3EDA"/>
    <w:rsid w:val="007E157F"/>
    <w:rsid w:val="007F20D3"/>
    <w:rsid w:val="008047EE"/>
    <w:rsid w:val="00822B5A"/>
    <w:rsid w:val="00823771"/>
    <w:rsid w:val="00846347"/>
    <w:rsid w:val="0084668A"/>
    <w:rsid w:val="0086696F"/>
    <w:rsid w:val="00872C84"/>
    <w:rsid w:val="00886743"/>
    <w:rsid w:val="008D2C8F"/>
    <w:rsid w:val="008D65EB"/>
    <w:rsid w:val="00902C20"/>
    <w:rsid w:val="00906C01"/>
    <w:rsid w:val="00917492"/>
    <w:rsid w:val="0092256D"/>
    <w:rsid w:val="00935341"/>
    <w:rsid w:val="00940B2C"/>
    <w:rsid w:val="00964DCB"/>
    <w:rsid w:val="00973126"/>
    <w:rsid w:val="009C2283"/>
    <w:rsid w:val="009E76F0"/>
    <w:rsid w:val="00A24512"/>
    <w:rsid w:val="00A54061"/>
    <w:rsid w:val="00A83ED6"/>
    <w:rsid w:val="00AB1F35"/>
    <w:rsid w:val="00AB367C"/>
    <w:rsid w:val="00AC49A2"/>
    <w:rsid w:val="00B25573"/>
    <w:rsid w:val="00B346CE"/>
    <w:rsid w:val="00B42BEB"/>
    <w:rsid w:val="00B460AD"/>
    <w:rsid w:val="00B52E32"/>
    <w:rsid w:val="00B52E3A"/>
    <w:rsid w:val="00B53407"/>
    <w:rsid w:val="00B612CA"/>
    <w:rsid w:val="00B80229"/>
    <w:rsid w:val="00B80E36"/>
    <w:rsid w:val="00BB46CA"/>
    <w:rsid w:val="00BF6E9E"/>
    <w:rsid w:val="00C03423"/>
    <w:rsid w:val="00C21400"/>
    <w:rsid w:val="00C32B47"/>
    <w:rsid w:val="00C5560D"/>
    <w:rsid w:val="00C973B3"/>
    <w:rsid w:val="00CA2FDA"/>
    <w:rsid w:val="00CA3589"/>
    <w:rsid w:val="00CA6EC1"/>
    <w:rsid w:val="00CA7C35"/>
    <w:rsid w:val="00CB51EA"/>
    <w:rsid w:val="00CC0BF7"/>
    <w:rsid w:val="00CC1867"/>
    <w:rsid w:val="00CD134C"/>
    <w:rsid w:val="00CE206F"/>
    <w:rsid w:val="00CE51EE"/>
    <w:rsid w:val="00D10905"/>
    <w:rsid w:val="00D20D5A"/>
    <w:rsid w:val="00D33CC0"/>
    <w:rsid w:val="00D37874"/>
    <w:rsid w:val="00D45BE6"/>
    <w:rsid w:val="00D91C05"/>
    <w:rsid w:val="00DA09F1"/>
    <w:rsid w:val="00DA6636"/>
    <w:rsid w:val="00DA7E48"/>
    <w:rsid w:val="00DB30A7"/>
    <w:rsid w:val="00DB58AE"/>
    <w:rsid w:val="00DF2774"/>
    <w:rsid w:val="00DF40D9"/>
    <w:rsid w:val="00DF73FF"/>
    <w:rsid w:val="00E145B0"/>
    <w:rsid w:val="00E14DB2"/>
    <w:rsid w:val="00E21884"/>
    <w:rsid w:val="00E219E4"/>
    <w:rsid w:val="00E51359"/>
    <w:rsid w:val="00E51AF4"/>
    <w:rsid w:val="00E71529"/>
    <w:rsid w:val="00E83C77"/>
    <w:rsid w:val="00E85487"/>
    <w:rsid w:val="00EA3C35"/>
    <w:rsid w:val="00EA5BD1"/>
    <w:rsid w:val="00EB4612"/>
    <w:rsid w:val="00EC7C9B"/>
    <w:rsid w:val="00EE67ED"/>
    <w:rsid w:val="00F056D8"/>
    <w:rsid w:val="00F14C61"/>
    <w:rsid w:val="00F52E25"/>
    <w:rsid w:val="00F54A60"/>
    <w:rsid w:val="00F6430B"/>
    <w:rsid w:val="00F94362"/>
    <w:rsid w:val="00FA7597"/>
    <w:rsid w:val="00FC1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77094"/>
  <w15:chartTrackingRefBased/>
  <w15:docId w15:val="{8C4DEB7D-D150-4F37-B338-7A0A5AE2B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70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6A1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3787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A4AE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A4A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4A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4AE4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973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nhresearch.lonestar.edu/FacultyService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onestar.edu/nh-tutors.htm" TargetMode="External"/><Relationship Id="rId11" Type="http://schemas.openxmlformats.org/officeDocument/2006/relationships/hyperlink" Target="mailto:traqina.q.emeka@lonestar.edu" TargetMode="External"/><Relationship Id="rId5" Type="http://schemas.openxmlformats.org/officeDocument/2006/relationships/hyperlink" Target="https://nhresearch.lonestar.edu/Pandemic/Image" TargetMode="External"/><Relationship Id="rId10" Type="http://schemas.openxmlformats.org/officeDocument/2006/relationships/hyperlink" Target="mailto:erin.e.ranft@lonestar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olly.Heil@LoneStar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34</Words>
  <Characters>589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l, Kimberlee</dc:creator>
  <cp:keywords/>
  <dc:description/>
  <cp:lastModifiedBy>Kimberlee Ball</cp:lastModifiedBy>
  <cp:revision>2</cp:revision>
  <dcterms:created xsi:type="dcterms:W3CDTF">2022-05-10T15:43:00Z</dcterms:created>
  <dcterms:modified xsi:type="dcterms:W3CDTF">2022-05-10T15:43:00Z</dcterms:modified>
</cp:coreProperties>
</file>